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00001" w14:textId="77777777" w:rsidR="003225C3" w:rsidRDefault="008C2B35">
      <w:pPr>
        <w:spacing w:before="240" w:after="240"/>
      </w:pPr>
      <w:r>
        <w:t>CoolSculpting Thighs.Article.Advanced Body Sculpting of New England.KA</w:t>
      </w:r>
    </w:p>
    <w:p w14:paraId="00000002" w14:textId="77777777" w:rsidR="003225C3" w:rsidRDefault="008C2B35">
      <w:pPr>
        <w:spacing w:before="240" w:after="240"/>
      </w:pPr>
      <w:r>
        <w:t>KW: CoolSculpting thighs</w:t>
      </w:r>
    </w:p>
    <w:p w14:paraId="00000003" w14:textId="77777777" w:rsidR="003225C3" w:rsidRDefault="008C2B35">
      <w:pPr>
        <w:spacing w:before="240" w:after="240"/>
      </w:pPr>
      <w:r>
        <w:t>/ CoolSculpting thighs</w:t>
      </w:r>
    </w:p>
    <w:p w14:paraId="00000004" w14:textId="77777777" w:rsidR="003225C3" w:rsidRDefault="008C2B35">
      <w:pPr>
        <w:spacing w:before="240" w:after="240"/>
      </w:pPr>
      <w:r>
        <w:t>Meta: CoolSculpting thighs is the perfect way to reduce stubborn fat that commonly gather in the inner and outer thighs. Learn about freezing thigh fat cells here.</w:t>
      </w:r>
    </w:p>
    <w:p w14:paraId="00000005" w14:textId="77777777" w:rsidR="003225C3" w:rsidRDefault="008C2B35">
      <w:pPr>
        <w:spacing w:before="240" w:after="240"/>
      </w:pPr>
      <w:r>
        <w:t>CoolSculpting Thighs | Sculpt Slim, Lean Thighs</w:t>
      </w:r>
    </w:p>
    <w:p w14:paraId="00000006" w14:textId="5C5ACABA" w:rsidR="003225C3" w:rsidRDefault="008C2B35">
      <w:pPr>
        <w:spacing w:before="240" w:after="240"/>
      </w:pPr>
      <w:r>
        <w:t xml:space="preserve">CoolSculpting thighs </w:t>
      </w:r>
      <w:r w:rsidR="009359DC">
        <w:t xml:space="preserve">a growing popular way </w:t>
      </w:r>
      <w:r>
        <w:t>to redu</w:t>
      </w:r>
      <w:r>
        <w:t>ce fat cells in the inner and outer thigh area. You can read on to learn more about how CoolSculpting works and how you can freeze away fat to reveal slim, contoured thighs</w:t>
      </w:r>
      <w:r w:rsidR="009359DC">
        <w:t xml:space="preserve"> that</w:t>
      </w:r>
      <w:r>
        <w:t xml:space="preserve"> you will want to show off.</w:t>
      </w:r>
    </w:p>
    <w:p w14:paraId="00000007" w14:textId="77777777" w:rsidR="003225C3" w:rsidRDefault="008C2B35">
      <w:pPr>
        <w:spacing w:before="240" w:after="240"/>
      </w:pPr>
      <w:r>
        <w:t>How to Eliminate Thigh Fat by CoolSculpting Thighs</w:t>
      </w:r>
    </w:p>
    <w:p w14:paraId="00000008" w14:textId="4BE308C4" w:rsidR="003225C3" w:rsidRDefault="008C2B35">
      <w:pPr>
        <w:spacing w:before="240" w:after="240"/>
      </w:pPr>
      <w:r>
        <w:t>For s</w:t>
      </w:r>
      <w:r>
        <w:t>everal women, thigh fat is an embarrassing issue they continually struggle to overcome. Known as “sex-specific fat,” estrogen causes more fat cells to gather in the thigh and buttocks area. This fat reserve is supposed to help supply women with extra energ</w:t>
      </w:r>
      <w:r>
        <w:t>y to aid</w:t>
      </w:r>
      <w:r w:rsidR="009359DC">
        <w:t xml:space="preserve"> giving birth and taking care of a</w:t>
      </w:r>
      <w:r>
        <w:t xml:space="preserve"> child.</w:t>
      </w:r>
    </w:p>
    <w:p w14:paraId="00000009" w14:textId="3FA7E38B" w:rsidR="003225C3" w:rsidRDefault="008C2B35">
      <w:pPr>
        <w:spacing w:before="240" w:after="240"/>
      </w:pPr>
      <w:r>
        <w:t xml:space="preserve">Hormone influenced fat can </w:t>
      </w:r>
      <w:r w:rsidR="009359DC">
        <w:t>turn into</w:t>
      </w:r>
      <w:r>
        <w:t xml:space="preserve"> stubborn fat deposit and</w:t>
      </w:r>
      <w:r w:rsidR="009359DC">
        <w:t xml:space="preserve"> be</w:t>
      </w:r>
      <w:r>
        <w:t xml:space="preserve"> almost impossible to get rid of completely. Since spot reduction </w:t>
      </w:r>
      <w:r w:rsidR="009359DC">
        <w:t>with</w:t>
      </w:r>
      <w:r>
        <w:t xml:space="preserve"> diet and exercise does</w:t>
      </w:r>
      <w:r>
        <w:t xml:space="preserve"> not exist, there </w:t>
      </w:r>
      <w:r w:rsidR="009359DC">
        <w:t xml:space="preserve">may be </w:t>
      </w:r>
      <w:r>
        <w:t>no</w:t>
      </w:r>
      <w:r w:rsidR="009359DC">
        <w:t xml:space="preserve"> good</w:t>
      </w:r>
      <w:r>
        <w:t xml:space="preserve"> way to reduce thigh fat </w:t>
      </w:r>
      <w:r w:rsidR="009359DC">
        <w:t xml:space="preserve">on your own. Fortunately, </w:t>
      </w:r>
      <w:r w:rsidR="009359DC" w:rsidRPr="008C2B35">
        <w:rPr>
          <w:u w:val="single"/>
        </w:rPr>
        <w:t>CoolSculpting</w:t>
      </w:r>
      <w:r w:rsidR="009359DC">
        <w:t xml:space="preserve"> is scientifically proven to spot reduce fat and is especially good at targeting the stubborn fat cells that cling to the inner and outer thighs. </w:t>
      </w:r>
    </w:p>
    <w:p w14:paraId="0000000A" w14:textId="77777777" w:rsidR="003225C3" w:rsidRDefault="008C2B35">
      <w:pPr>
        <w:spacing w:before="240" w:after="240"/>
      </w:pPr>
      <w:r>
        <w:t xml:space="preserve">Before CoolSculpting, the only way women could spot reduce thigh fat was with invasive surgeries like liposuction. While lipo does reduce fat successfully in </w:t>
      </w:r>
      <w:r>
        <w:t>the thighs, the procedure cannot be performed without pain and lengthy recovery times. CoolSculpting is much like lipo in that it spot reduces thigh fat entirely. CoolSculpting is better than lipo because it is non-invasive and is virtually painless with n</w:t>
      </w:r>
      <w:r>
        <w:t>o downtime after your treatment. This makes CoolSculpting thighs the perfect option for women who want to see a decline in fat deposits of the thighs.</w:t>
      </w:r>
    </w:p>
    <w:p w14:paraId="0000000B" w14:textId="77777777" w:rsidR="003225C3" w:rsidRDefault="008C2B35">
      <w:pPr>
        <w:spacing w:before="240" w:after="240"/>
        <w:jc w:val="right"/>
        <w:rPr>
          <w:u w:val="single"/>
        </w:rPr>
      </w:pPr>
      <w:r>
        <w:rPr>
          <w:u w:val="single"/>
        </w:rPr>
        <w:t>Learn more about CoolSculpting &gt;&gt;</w:t>
      </w:r>
    </w:p>
    <w:p w14:paraId="0000000C" w14:textId="77777777" w:rsidR="003225C3" w:rsidRDefault="008C2B35">
      <w:pPr>
        <w:spacing w:before="240" w:after="240"/>
      </w:pPr>
      <w:r>
        <w:t>CoolSculpting Thighs</w:t>
      </w:r>
    </w:p>
    <w:p w14:paraId="0000000D" w14:textId="77777777" w:rsidR="003225C3" w:rsidRDefault="008C2B35">
      <w:pPr>
        <w:spacing w:before="240" w:after="240"/>
      </w:pPr>
      <w:r>
        <w:t>CoolSculpting thighs is one of the most popular tr</w:t>
      </w:r>
      <w:r>
        <w:t>eatment areas for this revolutionary fat-freezing procedure. Women can sculpt their outer thighs, known as saddlebags, with the CoolSmooth applicator. This CoolSculpting applicator is specifically made to reduce external thigh fat. It is a non-vacuum-based</w:t>
      </w:r>
      <w:r>
        <w:t xml:space="preserve"> cooling that allows it to chill hard fat or non-pinchable fat found on the outer thighs. Clinical studies show that the CoolSmooth applicator results in “visible fat reduction after just one treatment.”</w:t>
      </w:r>
    </w:p>
    <w:p w14:paraId="0000000E" w14:textId="77777777" w:rsidR="003225C3" w:rsidRDefault="008C2B35">
      <w:pPr>
        <w:spacing w:before="240" w:after="240"/>
      </w:pPr>
      <w:r>
        <w:lastRenderedPageBreak/>
        <w:t>For those trying to achieve a “thigh gap” and signif</w:t>
      </w:r>
      <w:r>
        <w:t>icantly reduce their inner thigh fat, the CoolFit applicator can be used to reduce fat cells. This applicator features a flat vacuum cup and a large cooling plate. This applicator's unique design allows your treatment specialist to treat hard to reach area</w:t>
      </w:r>
      <w:r>
        <w:t>s like the inner thighs. Other clinical research on CoolSculpting the inner thighs found that “84% of patients noticed visible fat reduction after just one treatment, and 93% of patients were satisfied with their results.” Furthermore, “90% of patients wou</w:t>
      </w:r>
      <w:r>
        <w:t>ld repeat the procedure.”</w:t>
      </w:r>
    </w:p>
    <w:p w14:paraId="0000000F" w14:textId="77777777" w:rsidR="003225C3" w:rsidRDefault="008C2B35">
      <w:pPr>
        <w:spacing w:before="240" w:after="240"/>
      </w:pPr>
      <w:r>
        <w:t>CoolSculpting Thighs Before and After*</w:t>
      </w:r>
    </w:p>
    <w:p w14:paraId="00000010" w14:textId="26D116A7" w:rsidR="003225C3" w:rsidRDefault="008C2B35">
      <w:pPr>
        <w:spacing w:before="240" w:after="240"/>
      </w:pPr>
      <w:r>
        <w:t>CoolSculpting thighs before and after pictures show the real results achieved by real patients. Each picture illustrates how each person gained slim, sleek thighs after their treatments. As w</w:t>
      </w:r>
      <w:r>
        <w:t>ith any cosmetic body treatment, results will vary per patient.*</w:t>
      </w:r>
    </w:p>
    <w:p w14:paraId="3E5EBF43" w14:textId="3E2895A1" w:rsidR="008C2B35" w:rsidRDefault="008C2B35">
      <w:pPr>
        <w:spacing w:before="240" w:after="240"/>
      </w:pPr>
      <w:r w:rsidRPr="008C2B35">
        <w:rPr>
          <w:highlight w:val="yellow"/>
        </w:rPr>
        <w:t>Insert 2 bas of thighs</w:t>
      </w:r>
    </w:p>
    <w:p w14:paraId="00000011" w14:textId="77777777" w:rsidR="003225C3" w:rsidRDefault="008C2B35">
      <w:pPr>
        <w:spacing w:before="240" w:after="240"/>
        <w:jc w:val="right"/>
        <w:rPr>
          <w:u w:val="single"/>
        </w:rPr>
      </w:pPr>
      <w:r>
        <w:rPr>
          <w:u w:val="single"/>
        </w:rPr>
        <w:t>See more patient results &gt;&gt;</w:t>
      </w:r>
    </w:p>
    <w:p w14:paraId="00000012" w14:textId="77777777" w:rsidR="003225C3" w:rsidRDefault="008C2B35">
      <w:pPr>
        <w:spacing w:before="240" w:after="240"/>
      </w:pPr>
      <w:r>
        <w:t>CoolSculpting Thighs in New England</w:t>
      </w:r>
    </w:p>
    <w:p w14:paraId="00000013" w14:textId="77777777" w:rsidR="003225C3" w:rsidRDefault="008C2B35">
      <w:pPr>
        <w:spacing w:before="240" w:after="240"/>
      </w:pPr>
      <w:r>
        <w:t>If you are looking to receive the best CoolSculpting thighs results in the New England area, Advanced Body Sculpting of New Eng</w:t>
      </w:r>
      <w:r>
        <w:t>land is your best choice. Our spa has expert CoolSculpting technicians who can help you get the lean, sculpted thighs you have wanted for years. To learn more about this body shaping procedure and if you are the right candidate, schedule your complimentary</w:t>
      </w:r>
      <w:r>
        <w:t xml:space="preserve"> consultation by calling 877-577-5476.</w:t>
      </w:r>
    </w:p>
    <w:p w14:paraId="00000014" w14:textId="77777777" w:rsidR="003225C3" w:rsidRDefault="003225C3"/>
    <w:sectPr w:rsidR="003225C3">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hideSpellingErrors/>
  <w:hideGrammaticalErrors/>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zNTM3MzM1NbY0tjRT0lEKTi0uzszPAykwrAUAAL+wTiwAAAA="/>
  </w:docVars>
  <w:rsids>
    <w:rsidRoot w:val="003225C3"/>
    <w:rsid w:val="003225C3"/>
    <w:rsid w:val="008C2B35"/>
    <w:rsid w:val="009359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4E0896"/>
  <w15:docId w15:val="{B83F04E1-2DE8-4E5F-A822-38C029BD54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BalloonText">
    <w:name w:val="Balloon Text"/>
    <w:basedOn w:val="Normal"/>
    <w:link w:val="BalloonTextChar"/>
    <w:uiPriority w:val="99"/>
    <w:semiHidden/>
    <w:unhideWhenUsed/>
    <w:rsid w:val="008C2B35"/>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C2B35"/>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2</Pages>
  <Words>603</Words>
  <Characters>3270</Characters>
  <Application>Microsoft Office Word</Application>
  <DocSecurity>0</DocSecurity>
  <Lines>55</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elissa zelig</cp:lastModifiedBy>
  <cp:revision>2</cp:revision>
  <dcterms:created xsi:type="dcterms:W3CDTF">2020-10-31T22:26:00Z</dcterms:created>
  <dcterms:modified xsi:type="dcterms:W3CDTF">2020-10-31T22:31:00Z</dcterms:modified>
</cp:coreProperties>
</file>